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ph-8"/>
      <w:bookmarkEnd w:id="35"/>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beb9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f193d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33745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75954f5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e779b74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64be1c5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dda1cee2"/>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